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3E170" w14:textId="77777777" w:rsidR="00C05FD4" w:rsidRDefault="00000000">
      <w:pPr>
        <w:pStyle w:val="Title"/>
      </w:pPr>
      <w:r>
        <w:t>BA Assignment 1 - Setting up R</w:t>
      </w:r>
    </w:p>
    <w:p w14:paraId="17BC6555" w14:textId="77777777" w:rsidR="00C05FD4" w:rsidRDefault="00000000">
      <w:r>
        <w:pict w14:anchorId="546514DF">
          <v:rect id="_x0000_i1025" style="width:0;height:1.5pt" o:hralign="center" o:hrstd="t" o:hr="t"/>
        </w:pict>
      </w:r>
    </w:p>
    <w:p w14:paraId="318827BA" w14:textId="48ABAF58" w:rsidR="00C05FD4" w:rsidRDefault="00000000">
      <w:pPr>
        <w:pStyle w:val="SourceCode"/>
      </w:pPr>
      <w:r>
        <w:rPr>
          <w:rStyle w:val="CommentTok"/>
        </w:rPr>
        <w:t>#</w:t>
      </w:r>
      <w:r w:rsidR="00277155">
        <w:rPr>
          <w:rStyle w:val="CommentTok"/>
        </w:rPr>
        <w:t xml:space="preserve"> Loading</w:t>
      </w:r>
      <w:r>
        <w:rPr>
          <w:rStyle w:val="CommentTok"/>
        </w:rPr>
        <w:t xml:space="preserve"> the ISLR</w:t>
      </w:r>
      <w:r w:rsidR="00277155">
        <w:rPr>
          <w:rStyle w:val="CommentTok"/>
        </w:rPr>
        <w:t xml:space="preserve"> package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)</w:t>
      </w:r>
    </w:p>
    <w:p w14:paraId="4F68C6BD" w14:textId="77777777" w:rsidR="00C05FD4" w:rsidRDefault="00000000">
      <w:pPr>
        <w:pStyle w:val="SourceCode"/>
      </w:pPr>
      <w:r>
        <w:rPr>
          <w:rStyle w:val="VerbatimChar"/>
        </w:rPr>
        <w:t>## Warning: package 'ISLR' was built under R version 4.2.3</w:t>
      </w:r>
    </w:p>
    <w:p w14:paraId="019D1509" w14:textId="77777777" w:rsidR="00C05FD4" w:rsidRDefault="00000000">
      <w:pPr>
        <w:pStyle w:val="SourceCode"/>
      </w:pPr>
      <w:r>
        <w:rPr>
          <w:rStyle w:val="CommentTok"/>
        </w:rPr>
        <w:t># Summarizing the Carseats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023C9B9E" w14:textId="77777777" w:rsidR="00C05FD4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6A2AA95B" w14:textId="7D7290D1" w:rsidR="00C05FD4" w:rsidRDefault="00000000">
      <w:pPr>
        <w:pStyle w:val="SourceCode"/>
      </w:pPr>
      <w:r>
        <w:rPr>
          <w:rStyle w:val="CommentTok"/>
        </w:rPr>
        <w:t xml:space="preserve"># From the above summary </w:t>
      </w:r>
      <w:proofErr w:type="gramStart"/>
      <w:r>
        <w:rPr>
          <w:rStyle w:val="CommentTok"/>
        </w:rPr>
        <w:t>statistics</w:t>
      </w:r>
      <w:proofErr w:type="gramEnd"/>
      <w:r>
        <w:rPr>
          <w:rStyle w:val="CommentTok"/>
        </w:rPr>
        <w:t xml:space="preserve"> we can conclude that </w:t>
      </w:r>
      <w:r w:rsidR="00277155">
        <w:rPr>
          <w:rStyle w:val="CommentTok"/>
        </w:rPr>
        <w:t xml:space="preserve">the </w:t>
      </w:r>
      <w:r>
        <w:rPr>
          <w:rStyle w:val="CommentTok"/>
        </w:rPr>
        <w:t>Maximum of Advertising attribute is 29.</w:t>
      </w:r>
    </w:p>
    <w:p w14:paraId="01AFECCD" w14:textId="77777777" w:rsidR="00C05FD4" w:rsidRDefault="00000000">
      <w:pPr>
        <w:pStyle w:val="SourceCode"/>
      </w:pPr>
      <w:r>
        <w:rPr>
          <w:rStyle w:val="CommentTok"/>
        </w:rPr>
        <w:t># Dimensions of the Carseats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arseats)</w:t>
      </w:r>
    </w:p>
    <w:p w14:paraId="551C2C71" w14:textId="77777777" w:rsidR="00C05FD4" w:rsidRDefault="00000000">
      <w:pPr>
        <w:pStyle w:val="SourceCode"/>
      </w:pPr>
      <w:r>
        <w:rPr>
          <w:rStyle w:val="VerbatimChar"/>
        </w:rPr>
        <w:t>## [1] 400  11</w:t>
      </w:r>
    </w:p>
    <w:p w14:paraId="34E1DF31" w14:textId="77777777" w:rsidR="00C05FD4" w:rsidRDefault="00000000">
      <w:pPr>
        <w:pStyle w:val="SourceCode"/>
      </w:pPr>
      <w:r>
        <w:rPr>
          <w:rStyle w:val="CommentTok"/>
        </w:rPr>
        <w:t># Calculate the IQR of the "Price" attribute</w:t>
      </w:r>
      <w:r>
        <w:br/>
      </w:r>
      <w:r>
        <w:rPr>
          <w:rStyle w:val="NormalTok"/>
        </w:rPr>
        <w:t xml:space="preserve">price_iq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CommentTok"/>
        </w:rPr>
        <w:t># Print the calculated IQ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QR of Price:"</w:t>
      </w:r>
      <w:r>
        <w:rPr>
          <w:rStyle w:val="NormalTok"/>
        </w:rPr>
        <w:t xml:space="preserve">, price_iq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83C3A1C" w14:textId="77777777" w:rsidR="00C05FD4" w:rsidRDefault="00000000">
      <w:pPr>
        <w:pStyle w:val="SourceCode"/>
      </w:pPr>
      <w:r>
        <w:rPr>
          <w:rStyle w:val="VerbatimChar"/>
        </w:rPr>
        <w:t>## IQR of Price: 31</w:t>
      </w:r>
    </w:p>
    <w:p w14:paraId="198E1FD0" w14:textId="77777777" w:rsidR="00C05FD4" w:rsidRDefault="00000000">
      <w:pPr>
        <w:pStyle w:val="SourceCode"/>
      </w:pPr>
      <w:r>
        <w:rPr>
          <w:rStyle w:val="CommentTok"/>
        </w:rPr>
        <w:lastRenderedPageBreak/>
        <w:t># Create a scatter plot of Sales against Pric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, Carseats</w:t>
      </w:r>
      <w:r>
        <w:rPr>
          <w:rStyle w:val="SpecialCharTok"/>
        </w:rPr>
        <w:t>$</w:t>
      </w:r>
      <w:r>
        <w:rPr>
          <w:rStyle w:val="NormalTok"/>
        </w:rPr>
        <w:t xml:space="preserve">Sale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les vs. Price"</w:t>
      </w:r>
      <w:r>
        <w:rPr>
          <w:rStyle w:val="NormalTok"/>
        </w:rPr>
        <w:t>)</w:t>
      </w:r>
    </w:p>
    <w:p w14:paraId="7C6727A8" w14:textId="77777777" w:rsidR="00C05FD4" w:rsidRDefault="00000000">
      <w:pPr>
        <w:pStyle w:val="FirstParagraph"/>
      </w:pPr>
      <w:r>
        <w:rPr>
          <w:noProof/>
        </w:rPr>
        <w:drawing>
          <wp:inline distT="0" distB="0" distL="0" distR="0" wp14:anchorId="44DEA16D" wp14:editId="2BE3BA7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-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9419C" w14:textId="77777777" w:rsidR="00C05FD4" w:rsidRDefault="00000000">
      <w:pPr>
        <w:pStyle w:val="SourceCode"/>
      </w:pPr>
      <w:r>
        <w:rPr>
          <w:rStyle w:val="CommentTok"/>
        </w:rPr>
        <w:t># Calculate the correlation between Price and Sales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, Carseats</w:t>
      </w:r>
      <w:r>
        <w:rPr>
          <w:rStyle w:val="SpecialCharTok"/>
        </w:rPr>
        <w:t>$</w:t>
      </w:r>
      <w:r>
        <w:rPr>
          <w:rStyle w:val="NormalTok"/>
        </w:rPr>
        <w:t>Sales)</w:t>
      </w:r>
      <w:r>
        <w:br/>
      </w:r>
      <w:r>
        <w:br/>
      </w:r>
      <w:r>
        <w:rPr>
          <w:rStyle w:val="CommentTok"/>
        </w:rPr>
        <w:t># Print the correlation coefficien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rrelation between Price and Sales:"</w:t>
      </w:r>
      <w:r>
        <w:rPr>
          <w:rStyle w:val="NormalTok"/>
        </w:rPr>
        <w:t xml:space="preserve">, correlat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06AE9A" w14:textId="77777777" w:rsidR="00C05FD4" w:rsidRDefault="00000000">
      <w:pPr>
        <w:pStyle w:val="SourceCode"/>
      </w:pPr>
      <w:r>
        <w:rPr>
          <w:rStyle w:val="VerbatimChar"/>
        </w:rPr>
        <w:t>## Correlation between Price and Sales: -0.4449507</w:t>
      </w:r>
    </w:p>
    <w:sectPr w:rsidR="00C05F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8142E" w14:textId="77777777" w:rsidR="003A587E" w:rsidRDefault="003A587E">
      <w:pPr>
        <w:spacing w:after="0"/>
      </w:pPr>
      <w:r>
        <w:separator/>
      </w:r>
    </w:p>
  </w:endnote>
  <w:endnote w:type="continuationSeparator" w:id="0">
    <w:p w14:paraId="4CA0E9F0" w14:textId="77777777" w:rsidR="003A587E" w:rsidRDefault="003A58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45B89" w14:textId="77777777" w:rsidR="003A587E" w:rsidRDefault="003A587E">
      <w:r>
        <w:separator/>
      </w:r>
    </w:p>
  </w:footnote>
  <w:footnote w:type="continuationSeparator" w:id="0">
    <w:p w14:paraId="380CB075" w14:textId="77777777" w:rsidR="003A587E" w:rsidRDefault="003A58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D4BC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1823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5FD4"/>
    <w:rsid w:val="00277155"/>
    <w:rsid w:val="003A587E"/>
    <w:rsid w:val="00C05F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415BD"/>
  <w15:docId w15:val="{811A14C4-796F-49EE-9152-195F450A1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4</Words>
  <Characters>1752</Characters>
  <Application>Microsoft Office Word</Application>
  <DocSecurity>0</DocSecurity>
  <Lines>60</Lines>
  <Paragraphs>18</Paragraphs>
  <ScaleCrop>false</ScaleCrop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1 - Setting up R</dc:title>
  <dc:creator>Samyuktha Ananthan</dc:creator>
  <cp:keywords/>
  <cp:lastModifiedBy>Samyuktha Ananthan</cp:lastModifiedBy>
  <cp:revision>2</cp:revision>
  <dcterms:created xsi:type="dcterms:W3CDTF">2023-09-25T01:23:00Z</dcterms:created>
  <dcterms:modified xsi:type="dcterms:W3CDTF">2023-09-25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9e7b607381ef1424e6b4237b4fe7bac8d89a98e372de38146d0b0a57d1f522f0</vt:lpwstr>
  </property>
</Properties>
</file>